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F7D34" w14:textId="7B23AB67" w:rsidR="00B83A3B" w:rsidRPr="00B83A3B" w:rsidRDefault="00B83A3B" w:rsidP="00B83A3B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83A3B">
        <w:rPr>
          <w:rFonts w:ascii="Times New Roman" w:eastAsia="Times New Roman" w:hAnsi="Times New Roman" w:cs="Times New Roman"/>
          <w:b/>
          <w:bCs/>
          <w:sz w:val="32"/>
          <w:szCs w:val="32"/>
        </w:rPr>
        <w:t>MDSC 20</w:t>
      </w:r>
      <w:r w:rsidR="00052853">
        <w:rPr>
          <w:rFonts w:ascii="Times New Roman" w:eastAsia="Times New Roman" w:hAnsi="Times New Roman" w:cs="Times New Roman"/>
          <w:b/>
          <w:bCs/>
          <w:sz w:val="32"/>
          <w:szCs w:val="32"/>
        </w:rPr>
        <w:t>2</w:t>
      </w:r>
      <w:r w:rsidR="00C82DA0">
        <w:rPr>
          <w:rFonts w:ascii="Times New Roman" w:eastAsia="Times New Roman" w:hAnsi="Times New Roman" w:cs="Times New Roman"/>
          <w:b/>
          <w:bCs/>
          <w:sz w:val="32"/>
          <w:szCs w:val="32"/>
        </w:rPr>
        <w:t>2</w:t>
      </w:r>
      <w:r w:rsidRPr="00B83A3B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="006E5CE6">
        <w:rPr>
          <w:rFonts w:ascii="Times New Roman" w:eastAsia="Times New Roman" w:hAnsi="Times New Roman" w:cs="Times New Roman"/>
          <w:b/>
          <w:bCs/>
          <w:sz w:val="32"/>
          <w:szCs w:val="32"/>
        </w:rPr>
        <w:t>Member</w:t>
      </w:r>
      <w:r w:rsidRPr="00B83A3B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Registration Form</w:t>
      </w:r>
    </w:p>
    <w:tbl>
      <w:tblPr>
        <w:tblW w:w="1055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50"/>
      </w:tblGrid>
      <w:tr w:rsidR="00B83A3B" w:rsidRPr="00726701" w14:paraId="4155BC31" w14:textId="77777777" w:rsidTr="00B83A3B">
        <w:trPr>
          <w:trHeight w:val="644"/>
          <w:tblCellSpacing w:w="15" w:type="dxa"/>
        </w:trPr>
        <w:tc>
          <w:tcPr>
            <w:tcW w:w="0" w:type="auto"/>
            <w:vAlign w:val="center"/>
            <w:hideMark/>
          </w:tcPr>
          <w:p w14:paraId="373A7440" w14:textId="77777777" w:rsidR="005B1894" w:rsidRDefault="00B83A3B" w:rsidP="006E5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lease print this form and mail </w:t>
            </w:r>
            <w:r w:rsidR="006A338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 </w:t>
            </w: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: </w:t>
            </w:r>
            <w:r w:rsidRPr="0072670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unt Desert Summer Chorale, P.O. Box 887, Mount Desert, ME 04660</w:t>
            </w: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0792FCF3" w14:textId="6E8D2111" w:rsidR="006E5CE6" w:rsidRPr="00726701" w:rsidRDefault="00B83A3B" w:rsidP="006E5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>Registration fee is $</w:t>
            </w:r>
            <w:r w:rsidR="006A338A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er </w:t>
            </w:r>
            <w:r w:rsidR="006A338A">
              <w:rPr>
                <w:rFonts w:ascii="Times New Roman" w:eastAsia="Times New Roman" w:hAnsi="Times New Roman" w:cs="Times New Roman"/>
                <w:sz w:val="20"/>
                <w:szCs w:val="20"/>
              </w:rPr>
              <w:t>member</w:t>
            </w:r>
            <w:r w:rsidR="006E5CE6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2CFEAD93" w14:textId="351BE72C" w:rsidR="00B83A3B" w:rsidRPr="00726701" w:rsidRDefault="00B83A3B" w:rsidP="007267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78B46E9" w14:textId="77DB7401" w:rsidR="00A037CF" w:rsidRDefault="00A037CF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B6293FE" w14:textId="7623858B" w:rsidR="006E5CE6" w:rsidRDefault="00A037CF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List e</w:t>
      </w:r>
      <w:r w:rsidR="00D15CC5" w:rsidRPr="00726701">
        <w:rPr>
          <w:rFonts w:ascii="Times New Roman" w:eastAsia="Times New Roman" w:hAnsi="Times New Roman" w:cs="Times New Roman"/>
          <w:sz w:val="20"/>
          <w:szCs w:val="20"/>
        </w:rPr>
        <w:t xml:space="preserve">ach </w:t>
      </w:r>
      <w:r w:rsidR="006E5CE6">
        <w:rPr>
          <w:rFonts w:ascii="Times New Roman" w:eastAsia="Times New Roman" w:hAnsi="Times New Roman" w:cs="Times New Roman"/>
          <w:sz w:val="20"/>
          <w:szCs w:val="20"/>
        </w:rPr>
        <w:t>members</w:t>
      </w:r>
      <w:r w:rsidR="00D15CC5" w:rsidRPr="00726701">
        <w:rPr>
          <w:rFonts w:ascii="Times New Roman" w:eastAsia="Times New Roman" w:hAnsi="Times New Roman" w:cs="Times New Roman"/>
          <w:sz w:val="20"/>
          <w:szCs w:val="20"/>
        </w:rPr>
        <w:t>’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 name</w:t>
      </w:r>
      <w:r w:rsidR="006E5CE6">
        <w:rPr>
          <w:rFonts w:ascii="Times New Roman" w:eastAsia="Times New Roman" w:hAnsi="Times New Roman" w:cs="Times New Roman"/>
          <w:sz w:val="20"/>
          <w:szCs w:val="20"/>
        </w:rPr>
        <w:t xml:space="preserve"> and include an email address for each member. </w:t>
      </w:r>
      <w:r w:rsidR="00CC6852">
        <w:rPr>
          <w:rFonts w:ascii="Times New Roman" w:eastAsia="Times New Roman" w:hAnsi="Times New Roman" w:cs="Times New Roman"/>
          <w:sz w:val="20"/>
          <w:szCs w:val="20"/>
        </w:rPr>
        <w:t>This year, we are asking that you provide your COVID-19 status</w:t>
      </w:r>
      <w:r w:rsidR="00B67305">
        <w:rPr>
          <w:rFonts w:ascii="Times New Roman" w:eastAsia="Times New Roman" w:hAnsi="Times New Roman" w:cs="Times New Roman"/>
          <w:sz w:val="20"/>
          <w:szCs w:val="20"/>
        </w:rPr>
        <w:t xml:space="preserve"> in order for us to comply with CDC guidelines</w:t>
      </w:r>
      <w:r w:rsidR="00CC6852">
        <w:rPr>
          <w:rFonts w:ascii="Times New Roman" w:eastAsia="Times New Roman" w:hAnsi="Times New Roman" w:cs="Times New Roman"/>
          <w:sz w:val="20"/>
          <w:szCs w:val="20"/>
        </w:rPr>
        <w:t>.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6E5CE6">
        <w:rPr>
          <w:rFonts w:ascii="Times New Roman" w:eastAsia="Times New Roman" w:hAnsi="Times New Roman" w:cs="Times New Roman"/>
          <w:b/>
          <w:bCs/>
          <w:sz w:val="20"/>
          <w:szCs w:val="20"/>
        </w:rPr>
        <w:t>Member</w:t>
      </w:r>
      <w:r w:rsidR="00D15CC5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1 N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ame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: _________________________________________________________________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_ (S)(A)(T)(B)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0623FA71" w14:textId="77777777" w:rsidR="00CC6852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Email addre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 ___</w:t>
      </w:r>
      <w:r>
        <w:rPr>
          <w:rFonts w:ascii="Times New Roman" w:eastAsia="Times New Roman" w:hAnsi="Times New Roman" w:cs="Times New Roman"/>
          <w:sz w:val="20"/>
          <w:szCs w:val="20"/>
        </w:rPr>
        <w:t>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</w:t>
      </w:r>
    </w:p>
    <w:p w14:paraId="70BE1664" w14:textId="407450E5" w:rsidR="006E5CE6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9506456" w14:textId="4A269305" w:rsidR="006E5CE6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ember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2 </w:t>
      </w:r>
      <w:r w:rsidR="00D15CC5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ame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: ___________________________________________________________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_______ (S)(A)(T)(B)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0DCF0056" w14:textId="77777777" w:rsidR="00CC6852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Email addre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 ___</w:t>
      </w:r>
      <w:r>
        <w:rPr>
          <w:rFonts w:ascii="Times New Roman" w:eastAsia="Times New Roman" w:hAnsi="Times New Roman" w:cs="Times New Roman"/>
          <w:sz w:val="20"/>
          <w:szCs w:val="20"/>
        </w:rPr>
        <w:t>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</w:t>
      </w:r>
    </w:p>
    <w:p w14:paraId="0651862F" w14:textId="77777777" w:rsidR="00A037CF" w:rsidRDefault="00A037CF" w:rsidP="00CC685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0956908" w14:textId="23AF568A" w:rsidR="00A037CF" w:rsidRDefault="00A037CF" w:rsidP="00A037C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ember 3</w:t>
      </w: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Name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: _____________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_ (S)(A)(T)(B) 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7EEB14F8" w14:textId="77777777" w:rsidR="00A037CF" w:rsidRDefault="00A037CF" w:rsidP="00A037C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Email addre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 ___</w:t>
      </w:r>
      <w:r>
        <w:rPr>
          <w:rFonts w:ascii="Times New Roman" w:eastAsia="Times New Roman" w:hAnsi="Times New Roman" w:cs="Times New Roman"/>
          <w:sz w:val="20"/>
          <w:szCs w:val="20"/>
        </w:rPr>
        <w:t>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</w:t>
      </w:r>
    </w:p>
    <w:p w14:paraId="1B906FB9" w14:textId="77777777" w:rsidR="00A037CF" w:rsidRPr="00CC6852" w:rsidRDefault="00A037CF" w:rsidP="00A037C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C07C394" w14:textId="77777777" w:rsidR="006411DF" w:rsidRPr="006411DF" w:rsidRDefault="006411DF" w:rsidP="006411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</w:rPr>
      </w:pPr>
      <w:r w:rsidRPr="006411DF">
        <w:rPr>
          <w:rFonts w:ascii="Times New Roman" w:hAnsi="Times New Roman" w:cs="Times New Roman"/>
          <w:color w:val="000000"/>
        </w:rPr>
        <w:t>Check one:</w:t>
      </w:r>
    </w:p>
    <w:p w14:paraId="38C4FAB4" w14:textId="77777777" w:rsidR="006411DF" w:rsidRPr="006411DF" w:rsidRDefault="006411DF" w:rsidP="006411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</w:rPr>
      </w:pPr>
      <w:r w:rsidRPr="006411DF">
        <w:rPr>
          <w:rFonts w:ascii="Times New Roman" w:hAnsi="Times New Roman" w:cs="Times New Roman"/>
          <w:color w:val="000000"/>
        </w:rPr>
        <w:t>___I attest that all participants registered on this form are fully vaccinated.</w:t>
      </w:r>
    </w:p>
    <w:p w14:paraId="609F9AD6" w14:textId="4AC1F5C1" w:rsidR="006411DF" w:rsidRPr="006411DF" w:rsidRDefault="006411DF" w:rsidP="006411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</w:rPr>
      </w:pPr>
      <w:r w:rsidRPr="006411DF">
        <w:rPr>
          <w:rFonts w:ascii="Times New Roman" w:hAnsi="Times New Roman" w:cs="Times New Roman"/>
          <w:color w:val="000000"/>
        </w:rPr>
        <w:t>___The following people are NOT vaccinated because of a medical or religious exemption and have arranged accommodation with David Schildkret</w:t>
      </w:r>
      <w:r w:rsidR="00AC35A3">
        <w:rPr>
          <w:rFonts w:ascii="Times New Roman" w:hAnsi="Times New Roman" w:cs="Times New Roman"/>
          <w:color w:val="000000"/>
        </w:rPr>
        <w:t xml:space="preserve">   __________________  _________________ ___________________</w:t>
      </w:r>
    </w:p>
    <w:p w14:paraId="1351CA8E" w14:textId="51BCD866" w:rsidR="00A037CF" w:rsidRPr="006411DF" w:rsidRDefault="006411DF" w:rsidP="006411DF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6411DF">
        <w:rPr>
          <w:rFonts w:ascii="Times New Roman" w:hAnsi="Times New Roman" w:cs="Times New Roman"/>
          <w:color w:val="000000"/>
        </w:rPr>
        <w:t>Signed: ________________________________</w:t>
      </w:r>
    </w:p>
    <w:p w14:paraId="54C6B38B" w14:textId="77777777" w:rsidR="006411DF" w:rsidRDefault="006411DF" w:rsidP="006411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5262C78" w14:textId="1897B9B0" w:rsidR="006E5CE6" w:rsidRPr="00CC6852" w:rsidRDefault="006E5CE6" w:rsidP="00CC6852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</w:p>
    <w:p w14:paraId="11216AD6" w14:textId="348F6DDF" w:rsidR="00B83A3B" w:rsidRPr="00726701" w:rsidRDefault="00D15CC5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Maine postal address and phone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ab/>
        <w:t>_________________________________________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____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</w:t>
      </w:r>
    </w:p>
    <w:p w14:paraId="4A0C4EB6" w14:textId="77777777" w:rsidR="00B83A3B" w:rsidRPr="00726701" w:rsidRDefault="00B83A3B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5347415" w14:textId="77777777" w:rsidR="00B83A3B" w:rsidRPr="00726701" w:rsidRDefault="00726701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D15CC5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Other postal address and phone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ab/>
        <w:t>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</w:t>
      </w:r>
    </w:p>
    <w:p w14:paraId="58562CE8" w14:textId="77777777" w:rsidR="00B83A3B" w:rsidRPr="00726701" w:rsidRDefault="00B83A3B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1077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70"/>
      </w:tblGrid>
      <w:tr w:rsidR="00B83A3B" w:rsidRPr="00726701" w14:paraId="1A4B11EF" w14:textId="77777777" w:rsidTr="00B83A3B">
        <w:trPr>
          <w:trHeight w:val="947"/>
          <w:tblCellSpacing w:w="15" w:type="dxa"/>
        </w:trPr>
        <w:tc>
          <w:tcPr>
            <w:tcW w:w="0" w:type="auto"/>
            <w:vAlign w:val="center"/>
            <w:hideMark/>
          </w:tcPr>
          <w:p w14:paraId="6DE8E2A0" w14:textId="07A14ABD" w:rsidR="00B83A3B" w:rsidRPr="00726701" w:rsidRDefault="00726701" w:rsidP="00B83A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____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___________________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r w:rsidR="00B83A3B" w:rsidRPr="0072670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cholarships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fee waivers) are available to students and in certain other circumstances. To be considered, please check one of the following and don't send payment: </w:t>
            </w:r>
            <w:r w:rsidR="00B67305">
              <w:rPr>
                <w:rFonts w:ascii="Arial" w:hAnsi="Arial" w:cs="Arial"/>
                <w:sz w:val="26"/>
                <w:szCs w:val="26"/>
              </w:rPr>
              <w:t xml:space="preserve">□ 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tudent (describe)     </w:t>
            </w:r>
            <w:r w:rsidR="00B67305">
              <w:rPr>
                <w:rFonts w:ascii="Arial" w:hAnsi="Arial" w:cs="Arial"/>
                <w:sz w:val="26"/>
                <w:szCs w:val="26"/>
              </w:rPr>
              <w:t xml:space="preserve">□ 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ardship or other (describe) </w:t>
            </w:r>
          </w:p>
        </w:tc>
      </w:tr>
    </w:tbl>
    <w:p w14:paraId="6EAB2A32" w14:textId="2588F514" w:rsidR="00B83A3B" w:rsidRPr="00726701" w:rsidRDefault="00C6407A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 xml:space="preserve">Total Registration Fee (Number of </w:t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>members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 xml:space="preserve"> x $</w:t>
      </w:r>
      <w:r w:rsidR="006A338A">
        <w:rPr>
          <w:rFonts w:ascii="Times New Roman" w:eastAsia="Times New Roman" w:hAnsi="Times New Roman" w:cs="Times New Roman"/>
          <w:b/>
          <w:sz w:val="20"/>
          <w:szCs w:val="20"/>
        </w:rPr>
        <w:t>50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):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</w:p>
    <w:p w14:paraId="76BED100" w14:textId="08065BA2" w:rsidR="00B83A3B" w:rsidRPr="00726701" w:rsidRDefault="00B83A3B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Donations.  Please consider making a gift in addition to your registration:</w:t>
      </w:r>
    </w:p>
    <w:p w14:paraId="1164EC4E" w14:textId="4DBF984A" w:rsidR="00B83A3B" w:rsidRPr="00726701" w:rsidRDefault="00B83A3B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General Fund</w:t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  <w:t>$__________</w:t>
      </w:r>
    </w:p>
    <w:p w14:paraId="67CA3730" w14:textId="77777777" w:rsidR="00B83A3B" w:rsidRPr="00726701" w:rsidRDefault="00B83A3B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sz w:val="20"/>
          <w:szCs w:val="20"/>
        </w:rPr>
        <w:tab/>
        <w:t>Meyer Fu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nd (supports scholarships)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311D35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</w:p>
    <w:p w14:paraId="53B417E2" w14:textId="77777777" w:rsidR="00311D35" w:rsidRDefault="00B83A3B" w:rsidP="00311D3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sz w:val="20"/>
          <w:szCs w:val="20"/>
        </w:rPr>
        <w:tab/>
        <w:t>Fund for the Future (endowment supports future programs)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311D35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3F052513" w14:textId="77777777" w:rsidR="00311D35" w:rsidRDefault="00B83A3B" w:rsidP="00311D35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TOTAL ENCLOSED—registrations plus donation (check payable to MDSC)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311D35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6407A" w:rsidRPr="00726701">
        <w:rPr>
          <w:rFonts w:ascii="Times New Roman" w:eastAsia="Times New Roman" w:hAnsi="Times New Roman" w:cs="Times New Roman"/>
          <w:b/>
          <w:sz w:val="20"/>
          <w:szCs w:val="20"/>
        </w:rPr>
        <w:t>$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19B9D406" w14:textId="77777777" w:rsidR="006C0D6E" w:rsidRDefault="006C0D6E" w:rsidP="00311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5BA1CEA6" w14:textId="77777777" w:rsidR="006C0D6E" w:rsidRDefault="006C0D6E" w:rsidP="00311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436C19ED" w14:textId="593666F6" w:rsidR="0099305D" w:rsidRPr="00311D35" w:rsidRDefault="00B83A3B" w:rsidP="00311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B83A3B">
        <w:rPr>
          <w:rFonts w:ascii="Times New Roman" w:eastAsia="Times New Roman" w:hAnsi="Times New Roman" w:cs="Times New Roman"/>
          <w:sz w:val="18"/>
          <w:szCs w:val="18"/>
        </w:rPr>
        <w:t xml:space="preserve">For complete information </w:t>
      </w:r>
      <w:r w:rsidR="00347DC4">
        <w:rPr>
          <w:rFonts w:ascii="Times New Roman" w:eastAsia="Times New Roman" w:hAnsi="Times New Roman" w:cs="Times New Roman"/>
          <w:sz w:val="18"/>
          <w:szCs w:val="18"/>
        </w:rPr>
        <w:t>see summerchorale</w:t>
      </w:r>
      <w:r w:rsidRPr="00B83A3B">
        <w:rPr>
          <w:rFonts w:ascii="Times New Roman" w:eastAsia="Times New Roman" w:hAnsi="Times New Roman" w:cs="Times New Roman"/>
          <w:sz w:val="18"/>
          <w:szCs w:val="18"/>
        </w:rPr>
        <w:t xml:space="preserve">.org </w:t>
      </w:r>
      <w:r w:rsidR="00C6407A">
        <w:rPr>
          <w:rFonts w:ascii="Times New Roman" w:eastAsia="Times New Roman" w:hAnsi="Times New Roman" w:cs="Times New Roman"/>
          <w:sz w:val="18"/>
          <w:szCs w:val="18"/>
        </w:rPr>
        <w:t xml:space="preserve">• </w:t>
      </w:r>
      <w:r w:rsidRPr="00B83A3B">
        <w:rPr>
          <w:rFonts w:ascii="Times New Roman" w:eastAsia="Times New Roman" w:hAnsi="Times New Roman" w:cs="Times New Roman"/>
          <w:sz w:val="18"/>
          <w:szCs w:val="18"/>
        </w:rPr>
        <w:t xml:space="preserve">Contact: Marty/Dave Ward   summerchorale@gmail.com   207-244-0042 </w:t>
      </w:r>
      <w:r w:rsidRPr="00B83A3B">
        <w:rPr>
          <w:rFonts w:ascii="Times New Roman" w:eastAsia="Times New Roman" w:hAnsi="Times New Roman" w:cs="Times New Roman"/>
          <w:sz w:val="18"/>
          <w:szCs w:val="18"/>
        </w:rPr>
        <w:br/>
        <w:t xml:space="preserve">Thank you! </w:t>
      </w:r>
    </w:p>
    <w:sectPr w:rsidR="0099305D" w:rsidRPr="00311D35" w:rsidSect="00B83A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Shell Dlg 2">
    <w:altName w:val="Sylfaen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sDQzMbI0MTA2NbJU0lEKTi0uzszPAykwqwUARcHc7SwAAAA="/>
  </w:docVars>
  <w:rsids>
    <w:rsidRoot w:val="00B83A3B"/>
    <w:rsid w:val="00003C5C"/>
    <w:rsid w:val="000133F9"/>
    <w:rsid w:val="00052853"/>
    <w:rsid w:val="00097B8A"/>
    <w:rsid w:val="001D377F"/>
    <w:rsid w:val="001E5DED"/>
    <w:rsid w:val="00253EBA"/>
    <w:rsid w:val="002A698F"/>
    <w:rsid w:val="002F379B"/>
    <w:rsid w:val="00311D35"/>
    <w:rsid w:val="00326068"/>
    <w:rsid w:val="00347DC4"/>
    <w:rsid w:val="00395A84"/>
    <w:rsid w:val="0039776D"/>
    <w:rsid w:val="003A10B7"/>
    <w:rsid w:val="003F1CBF"/>
    <w:rsid w:val="00433FF0"/>
    <w:rsid w:val="004407BC"/>
    <w:rsid w:val="005706B8"/>
    <w:rsid w:val="005B1894"/>
    <w:rsid w:val="00607462"/>
    <w:rsid w:val="006411DF"/>
    <w:rsid w:val="006808FE"/>
    <w:rsid w:val="006A338A"/>
    <w:rsid w:val="006C0D6E"/>
    <w:rsid w:val="006D0AC1"/>
    <w:rsid w:val="006E5CE6"/>
    <w:rsid w:val="00726701"/>
    <w:rsid w:val="007453E4"/>
    <w:rsid w:val="00792AE7"/>
    <w:rsid w:val="007C6633"/>
    <w:rsid w:val="00893C79"/>
    <w:rsid w:val="008B6755"/>
    <w:rsid w:val="00A037CF"/>
    <w:rsid w:val="00AC35A3"/>
    <w:rsid w:val="00B308F7"/>
    <w:rsid w:val="00B67305"/>
    <w:rsid w:val="00B80E2E"/>
    <w:rsid w:val="00B83A3B"/>
    <w:rsid w:val="00BA2771"/>
    <w:rsid w:val="00BC75E0"/>
    <w:rsid w:val="00C6407A"/>
    <w:rsid w:val="00C82DA0"/>
    <w:rsid w:val="00CB6361"/>
    <w:rsid w:val="00CC6852"/>
    <w:rsid w:val="00D15CC5"/>
    <w:rsid w:val="00DA4CC2"/>
    <w:rsid w:val="00E50052"/>
    <w:rsid w:val="00E50E7F"/>
    <w:rsid w:val="00EA4E14"/>
    <w:rsid w:val="00EA5F24"/>
    <w:rsid w:val="00F24B77"/>
    <w:rsid w:val="00F4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491A5"/>
  <w15:docId w15:val="{A89537AE-3B09-4BF5-A42B-8F119F288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7CF"/>
  </w:style>
  <w:style w:type="paragraph" w:styleId="Heading2">
    <w:name w:val="heading 2"/>
    <w:basedOn w:val="Normal"/>
    <w:link w:val="Heading2Char"/>
    <w:uiPriority w:val="9"/>
    <w:qFormat/>
    <w:rsid w:val="00B83A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3A3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83A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83A3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B8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B8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2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Schildkret</dc:creator>
  <cp:lastModifiedBy>Bob Simington</cp:lastModifiedBy>
  <cp:revision>2</cp:revision>
  <cp:lastPrinted>2021-06-04T21:34:00Z</cp:lastPrinted>
  <dcterms:created xsi:type="dcterms:W3CDTF">2022-04-04T17:47:00Z</dcterms:created>
  <dcterms:modified xsi:type="dcterms:W3CDTF">2022-04-04T17:47:00Z</dcterms:modified>
</cp:coreProperties>
</file>